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17" w:rsidRPr="00CB2623" w:rsidRDefault="00CB2623" w:rsidP="00CB2623">
      <w:pPr>
        <w:rPr>
          <w:sz w:val="24"/>
          <w:szCs w:val="24"/>
        </w:rPr>
      </w:pPr>
      <w:r w:rsidRPr="00CB2623">
        <w:rPr>
          <w:b/>
          <w:sz w:val="24"/>
          <w:szCs w:val="24"/>
        </w:rPr>
        <w:t>P</w:t>
      </w:r>
      <w:r w:rsidR="008B5017" w:rsidRPr="00CB2623">
        <w:rPr>
          <w:b/>
          <w:sz w:val="24"/>
          <w:szCs w:val="24"/>
        </w:rPr>
        <w:t>roject title:</w:t>
      </w:r>
      <w:r w:rsidR="008B5017" w:rsidRPr="00CB262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alyzing </w:t>
      </w:r>
      <w:r w:rsidR="008B5017" w:rsidRPr="00CB2623">
        <w:rPr>
          <w:sz w:val="24"/>
          <w:szCs w:val="24"/>
        </w:rPr>
        <w:t xml:space="preserve">Turnover </w:t>
      </w:r>
      <w:r>
        <w:rPr>
          <w:sz w:val="24"/>
          <w:szCs w:val="24"/>
        </w:rPr>
        <w:t xml:space="preserve">for </w:t>
      </w:r>
      <w:r w:rsidR="009A08A7" w:rsidRPr="00CB2623">
        <w:rPr>
          <w:sz w:val="24"/>
          <w:szCs w:val="24"/>
        </w:rPr>
        <w:t>KM</w:t>
      </w:r>
      <w:r w:rsidR="008B5017" w:rsidRPr="00CB2623">
        <w:rPr>
          <w:sz w:val="24"/>
          <w:szCs w:val="24"/>
        </w:rPr>
        <w:t xml:space="preserve"> Airlines-Dulles VA</w:t>
      </w:r>
    </w:p>
    <w:p w:rsidR="00AC027C" w:rsidRPr="00CB2623" w:rsidRDefault="00AC027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Team Members: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Kirun Dar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Magdy Gad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Francis Kang</w:t>
      </w:r>
    </w:p>
    <w:p w:rsidR="009A08A7" w:rsidRPr="00CB2623" w:rsidRDefault="009A08A7" w:rsidP="009A08A7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Project Description /outline:</w:t>
      </w:r>
    </w:p>
    <w:p w:rsidR="009A08A7" w:rsidRDefault="009A08A7" w:rsidP="009A08A7">
      <w:pPr>
        <w:rPr>
          <w:sz w:val="24"/>
          <w:szCs w:val="24"/>
        </w:rPr>
      </w:pPr>
      <w:r>
        <w:rPr>
          <w:sz w:val="24"/>
          <w:szCs w:val="24"/>
        </w:rPr>
        <w:t xml:space="preserve">KM Airlines is a charter airline company currently located in northern Virginia </w:t>
      </w:r>
      <w:r w:rsidR="00CB2623">
        <w:rPr>
          <w:sz w:val="24"/>
          <w:szCs w:val="24"/>
        </w:rPr>
        <w:t xml:space="preserve">area. It currently flies from DCA, IAD and BWI Airports. The IAD airport </w:t>
      </w:r>
      <w:r>
        <w:rPr>
          <w:sz w:val="24"/>
          <w:szCs w:val="24"/>
        </w:rPr>
        <w:t xml:space="preserve">of location </w:t>
      </w:r>
      <w:r w:rsidR="00C21662">
        <w:rPr>
          <w:sz w:val="24"/>
          <w:szCs w:val="24"/>
        </w:rPr>
        <w:t>is experiencing</w:t>
      </w:r>
      <w:r>
        <w:rPr>
          <w:sz w:val="24"/>
          <w:szCs w:val="24"/>
        </w:rPr>
        <w:t xml:space="preserve"> a high turnover. The CEO of KM Airlines has requested the financial analyst and HR analyst </w:t>
      </w:r>
      <w:r w:rsidR="00CB2623">
        <w:rPr>
          <w:sz w:val="24"/>
          <w:szCs w:val="24"/>
        </w:rPr>
        <w:t xml:space="preserve">of his organization </w:t>
      </w:r>
      <w:r>
        <w:rPr>
          <w:sz w:val="24"/>
          <w:szCs w:val="24"/>
        </w:rPr>
        <w:t xml:space="preserve">to provide </w:t>
      </w:r>
      <w:r w:rsidR="00CB2623">
        <w:rPr>
          <w:sz w:val="24"/>
          <w:szCs w:val="24"/>
        </w:rPr>
        <w:t>an analysis on the causes for the high turnover as well as recommendations.</w:t>
      </w:r>
    </w:p>
    <w:p w:rsidR="00710E9C" w:rsidRPr="00CB2623" w:rsidRDefault="00710E9C" w:rsidP="009A08A7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Research questions:</w:t>
      </w:r>
    </w:p>
    <w:p w:rsidR="00710E9C" w:rsidRPr="00CB2623" w:rsidRDefault="00710E9C" w:rsidP="00CB262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B2623">
        <w:rPr>
          <w:sz w:val="24"/>
          <w:szCs w:val="24"/>
        </w:rPr>
        <w:t>How are the following variables affecting the turnover?</w:t>
      </w:r>
    </w:p>
    <w:p w:rsidR="00C16D0D" w:rsidRDefault="00C16D0D" w:rsidP="00CB262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ermination Cause</w:t>
      </w:r>
      <w:bookmarkStart w:id="0" w:name="_GoBack"/>
      <w:bookmarkEnd w:id="0"/>
    </w:p>
    <w:p w:rsidR="00710E9C" w:rsidRPr="00CB2623" w:rsidRDefault="00710E9C" w:rsidP="00CB262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CB2623">
        <w:rPr>
          <w:sz w:val="24"/>
          <w:szCs w:val="24"/>
        </w:rPr>
        <w:t xml:space="preserve">Wage analysis 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ompetitors 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st per hire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Overtime 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otal compensations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enefits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st of living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ge distribution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emographics</w:t>
      </w:r>
    </w:p>
    <w:p w:rsidR="00710E9C" w:rsidRPr="00CB2623" w:rsidRDefault="00710E9C" w:rsidP="00710E9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Data Set to be Used:</w:t>
      </w:r>
    </w:p>
    <w:p w:rsidR="00710E9C" w:rsidRPr="00CB2623" w:rsidRDefault="00CB2623" w:rsidP="00CB26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B2623">
        <w:rPr>
          <w:sz w:val="24"/>
          <w:szCs w:val="24"/>
        </w:rPr>
        <w:t xml:space="preserve">Company’s </w:t>
      </w:r>
      <w:r w:rsidR="00710E9C" w:rsidRPr="00CB2623">
        <w:rPr>
          <w:sz w:val="24"/>
          <w:szCs w:val="24"/>
        </w:rPr>
        <w:t xml:space="preserve">ERP </w:t>
      </w:r>
      <w:proofErr w:type="gramStart"/>
      <w:r w:rsidR="00710E9C" w:rsidRPr="00CB2623">
        <w:rPr>
          <w:sz w:val="24"/>
          <w:szCs w:val="24"/>
        </w:rPr>
        <w:t>Database(</w:t>
      </w:r>
      <w:proofErr w:type="gramEnd"/>
      <w:r w:rsidR="00710E9C" w:rsidRPr="00CB2623">
        <w:rPr>
          <w:sz w:val="24"/>
          <w:szCs w:val="24"/>
        </w:rPr>
        <w:t>CSV FILE)</w:t>
      </w:r>
    </w:p>
    <w:p w:rsidR="00710E9C" w:rsidRPr="00CB2623" w:rsidRDefault="00710E9C" w:rsidP="00CB26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B2623">
        <w:rPr>
          <w:sz w:val="24"/>
          <w:szCs w:val="24"/>
        </w:rPr>
        <w:t>BLS Data for Dulles Virginia (JSON/CSV)</w:t>
      </w:r>
    </w:p>
    <w:p w:rsidR="00710E9C" w:rsidRPr="00CB2623" w:rsidRDefault="00710E9C" w:rsidP="00710E9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Rough breakdown of the tasks</w:t>
      </w:r>
    </w:p>
    <w:p w:rsidR="00710E9C" w:rsidRDefault="00710E9C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btain Data in the form of JSON and CSV</w:t>
      </w:r>
    </w:p>
    <w:p w:rsidR="00710E9C" w:rsidRDefault="00CB2623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ort the data</w:t>
      </w:r>
    </w:p>
    <w:p w:rsidR="00CB2623" w:rsidRDefault="00CB2623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mport in </w:t>
      </w:r>
      <w:proofErr w:type="spellStart"/>
      <w:r>
        <w:rPr>
          <w:sz w:val="24"/>
          <w:szCs w:val="24"/>
        </w:rPr>
        <w:t>Jupyter</w:t>
      </w:r>
      <w:proofErr w:type="spellEnd"/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nalyize</w:t>
      </w:r>
      <w:proofErr w:type="spellEnd"/>
      <w:r>
        <w:rPr>
          <w:sz w:val="24"/>
          <w:szCs w:val="24"/>
        </w:rPr>
        <w:t xml:space="preserve"> the information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pare report/presentation for the CEO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Use of Tableau for graphic representation 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pare recommendation</w:t>
      </w:r>
    </w:p>
    <w:p w:rsidR="00CB2623" w:rsidRPr="00CB2623" w:rsidRDefault="00CB2623" w:rsidP="00CB2623">
      <w:pPr>
        <w:pStyle w:val="ListParagraph"/>
        <w:rPr>
          <w:sz w:val="24"/>
          <w:szCs w:val="24"/>
        </w:rPr>
      </w:pPr>
    </w:p>
    <w:p w:rsidR="00710E9C" w:rsidRPr="00710E9C" w:rsidRDefault="00710E9C" w:rsidP="00710E9C">
      <w:pPr>
        <w:rPr>
          <w:sz w:val="24"/>
          <w:szCs w:val="24"/>
        </w:rPr>
      </w:pPr>
    </w:p>
    <w:p w:rsidR="009A08A7" w:rsidRPr="009A08A7" w:rsidRDefault="009A08A7" w:rsidP="009A08A7">
      <w:pPr>
        <w:rPr>
          <w:sz w:val="24"/>
          <w:szCs w:val="24"/>
        </w:rPr>
      </w:pPr>
    </w:p>
    <w:p w:rsidR="009A08A7" w:rsidRPr="009A08A7" w:rsidRDefault="009A08A7" w:rsidP="009A08A7">
      <w:pPr>
        <w:rPr>
          <w:sz w:val="24"/>
          <w:szCs w:val="24"/>
        </w:rPr>
      </w:pPr>
    </w:p>
    <w:sectPr w:rsidR="009A08A7" w:rsidRPr="009A08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A1AA9"/>
    <w:multiLevelType w:val="hybridMultilevel"/>
    <w:tmpl w:val="1AF810A0"/>
    <w:lvl w:ilvl="0" w:tplc="26665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93E90"/>
    <w:multiLevelType w:val="hybridMultilevel"/>
    <w:tmpl w:val="12083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81F18"/>
    <w:multiLevelType w:val="hybridMultilevel"/>
    <w:tmpl w:val="3F981342"/>
    <w:lvl w:ilvl="0" w:tplc="92BCA76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961B42"/>
    <w:multiLevelType w:val="hybridMultilevel"/>
    <w:tmpl w:val="85B62C80"/>
    <w:lvl w:ilvl="0" w:tplc="98F47060">
      <w:start w:val="1"/>
      <w:numFmt w:val="lowerLetter"/>
      <w:lvlText w:val="%1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0315838"/>
    <w:multiLevelType w:val="hybridMultilevel"/>
    <w:tmpl w:val="BE381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359C6"/>
    <w:multiLevelType w:val="hybridMultilevel"/>
    <w:tmpl w:val="585C2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7730D6"/>
    <w:multiLevelType w:val="hybridMultilevel"/>
    <w:tmpl w:val="25FEE3A6"/>
    <w:lvl w:ilvl="0" w:tplc="41B411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810BA3"/>
    <w:multiLevelType w:val="hybridMultilevel"/>
    <w:tmpl w:val="36D26218"/>
    <w:lvl w:ilvl="0" w:tplc="41B411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N7QwNTK3tLC0MDFS0lEKTi0uzszPAykwrAUANvRW1SwAAAA="/>
  </w:docVars>
  <w:rsids>
    <w:rsidRoot w:val="008B5017"/>
    <w:rsid w:val="00710E9C"/>
    <w:rsid w:val="00863767"/>
    <w:rsid w:val="008B5017"/>
    <w:rsid w:val="009A08A7"/>
    <w:rsid w:val="00AC027C"/>
    <w:rsid w:val="00C16D0D"/>
    <w:rsid w:val="00C21662"/>
    <w:rsid w:val="00CB2623"/>
    <w:rsid w:val="00FB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93B16"/>
  <w15:chartTrackingRefBased/>
  <w15:docId w15:val="{787EC3D6-159B-4E21-AB98-37C82AB9F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2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C5FDEA-0A5A-44AB-88AE-483622196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un Dar</dc:creator>
  <cp:keywords/>
  <dc:description/>
  <cp:lastModifiedBy>Kirun Dar</cp:lastModifiedBy>
  <cp:revision>3</cp:revision>
  <dcterms:created xsi:type="dcterms:W3CDTF">2017-11-01T01:34:00Z</dcterms:created>
  <dcterms:modified xsi:type="dcterms:W3CDTF">2017-11-01T03:09:00Z</dcterms:modified>
</cp:coreProperties>
</file>